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pportunity to join your organization as a [Position Title] in Indonesia Jakarta. As a dedicated professional with a proven track record of success in dynamic environments, I am eager to contribute my skills, expertise, and passion for innovation to support your team’s mission. My name is Mason, and I believe that my background aligns perfectly with the values and goals of your company, particularly within the vibrant and fast-paced context of Indonesia Jakarta.</w:t>
      </w:r>
    </w:p>
    <w:p>
      <w:pPr>
        <w:pStyle w:val="BodyText"/>
      </w:pPr>
      <w:r>
        <w:t xml:space="preserve">Having spent [X years] in the [relevant industry or field], I have developed a deep understanding of the challenges and opportunities that define professional landscapes in Southeast Asia. Indonesia Jakarta, as one of the most economically significant cities in the region, offers a unique blend of cultural richness, technological advancement, and entrepreneurial energy. This environment has shaped my approach to problem-solving, collaboration, and leadership. As Mason, I have always sought to bridge global perspectives with local insights—something I believe is critical for thriving in Jakarta’s diverse business ecosystem.</w:t>
      </w:r>
    </w:p>
    <w:bookmarkStart w:id="20" w:name="why-indonesia-jakarta"/>
    <w:p>
      <w:pPr>
        <w:pStyle w:val="Heading2"/>
      </w:pPr>
      <w:r>
        <w:t xml:space="preserve">Why Indonesia Jakarta?</w:t>
      </w:r>
    </w:p>
    <w:p>
      <w:pPr>
        <w:pStyle w:val="FirstParagraph"/>
      </w:pPr>
      <w:r>
        <w:t xml:space="preserve">Indonesia Jakarta is not just a location; it is a hub of opportunity, where innovation intersects with tradition. The city’s growing demand for [specific industry or service] has created an urgent need for professionals who can navigate its complexities while driving sustainable growth. As Mason, I have cultivated expertise in [specific skills, e.g., project management, cross-cultural communication, digital transformation], which I believe are essential for addressing the unique demands of Jakarta’s market. My experience working with multinational teams and local stakeholders has equipped me to adapt quickly to the city’s evolving needs while maintaining a strong focus on quality and efficiency.</w:t>
      </w:r>
    </w:p>
    <w:p>
      <w:pPr>
        <w:pStyle w:val="BodyText"/>
      </w:pPr>
      <w:r>
        <w:t xml:space="preserve">One of my most rewarding experiences in Indonesia Jakarta was [mention a specific project or achievement, e.g., "leading a team to launch a community-driven initiative that improved access to clean water in underserved areas"]. This project not only strengthened my ability to collaborate with diverse groups but also deepened my appreciation for the resilience and creativity of Jakarta’s people. As Mason, I am committed to making a meaningful impact, whether through strategic planning, operational excellence, or fostering inclusive growth.</w:t>
      </w:r>
    </w:p>
    <w:bookmarkEnd w:id="20"/>
    <w:bookmarkStart w:id="21" w:name="my-professional-background"/>
    <w:p>
      <w:pPr>
        <w:pStyle w:val="Heading2"/>
      </w:pPr>
      <w:r>
        <w:t xml:space="preserve">My Professional Background</w:t>
      </w:r>
    </w:p>
    <w:p>
      <w:pPr>
        <w:pStyle w:val="FirstParagraph"/>
      </w:pPr>
      <w:r>
        <w:t xml:space="preserve">Throughout my career as Mason, I have consistently demonstrated a commitment to excellence. My work in [previous roles or industries] has honed my ability to [specific skills, e.g., "analyze data-driven solutions," "develop scalable strategies," "build long-term client relationships"]. For instance, during my tenure at [Previous Company], I spearheaded a campaign that increased customer engagement by 40% within six months. This achievement underscored the importance of understanding local markets and tailoring solutions to meet specific needs—a principle I apply to every project I undertake.</w:t>
      </w:r>
    </w:p>
    <w:p>
      <w:pPr>
        <w:pStyle w:val="BodyText"/>
      </w:pPr>
      <w:r>
        <w:t xml:space="preserve">What sets me apart is my ability to thrive in fast-paced, multicultural environments. Jakarta’s dynamic business climate requires professionals who can balance global standards with local nuances. As Mason, I have collaborated with teams across Asia, Europe, and the Americas, ensuring that projects are not only efficient but also culturally resonant. This experience has taught me the value of empathy, adaptability, and clear communication—qualities I believe are essential for success in Jakarta’s competitive landscape.</w:t>
      </w:r>
    </w:p>
    <w:bookmarkEnd w:id="21"/>
    <w:bookmarkStart w:id="22" w:name="why-your-organization"/>
    <w:p>
      <w:pPr>
        <w:pStyle w:val="Heading2"/>
      </w:pPr>
      <w:r>
        <w:t xml:space="preserve">Why Your Organization?</w:t>
      </w:r>
    </w:p>
    <w:p>
      <w:pPr>
        <w:pStyle w:val="FirstParagraph"/>
      </w:pPr>
      <w:r>
        <w:t xml:space="preserve">When I learned about your organization’s commitment to [specific mission, values, or projects], I was immediately drawn to the opportunity to contribute my skills as Mason. Your focus on [specific aspect, e.g., "sustainable development," "innovative technology," "community empowerment"] aligns closely with my personal and professional goals. I am particularly impressed by your recent initiatives in [specific project or achievement], which reflect a forward-thinking approach that resonates with my own vision for impactful work.</w:t>
      </w:r>
    </w:p>
    <w:p>
      <w:pPr>
        <w:pStyle w:val="BodyText"/>
      </w:pPr>
      <w:r>
        <w:t xml:space="preserve">What excites me most about joining your team is the chance to collaborate with professionals who share a passion for [specific goal or value]. As Mason, I am eager to bring my expertise in [specific area] to support your objectives while learning from the wealth of knowledge and experience within your organization. I am confident that my proactive mindset, attention to detail, and dedication to teamwork will make me a valuable asset to your team in Indonesia Jakarta.</w:t>
      </w:r>
    </w:p>
    <w:bookmarkEnd w:id="22"/>
    <w:bookmarkStart w:id="23" w:name="closing"/>
    <w:p>
      <w:pPr>
        <w:pStyle w:val="Heading2"/>
      </w:pPr>
      <w:r>
        <w:t xml:space="preserve">Closing</w:t>
      </w:r>
    </w:p>
    <w:p>
      <w:pPr>
        <w:pStyle w:val="FirstParagraph"/>
      </w:pPr>
      <w:r>
        <w:t xml:space="preserve">Thank you for considering my application. I would welcome the opportunity to discuss how my background and aspirations align with the needs of your organization. Please feel free to contact me at [phone number] or [email address] at your convenience. I am available for an interview at your earliest availability and am happy to accommodate any scheduling preferences.</w:t>
      </w:r>
    </w:p>
    <w:p>
      <w:pPr>
        <w:pStyle w:val="BodyText"/>
      </w:pPr>
      <w:r>
        <w:t xml:space="preserve">Thank you again for your time and consideration. I look forward to the possibility of contributing my skills as Mason to the continued success of your organization in Indonesia Jakarta.</w:t>
      </w:r>
    </w:p>
    <w:p>
      <w:pPr>
        <w:pStyle w:val="BodyText"/>
      </w:pPr>
      <w:r>
        <w:t xml:space="preserve">Sincerely,</w:t>
      </w:r>
      <w:r>
        <w:br/>
      </w:r>
      <w:r>
        <w:t xml:space="preserve">Mason</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8:31:41Z</dcterms:created>
  <dcterms:modified xsi:type="dcterms:W3CDTF">2026-07-21T08:31:41Z</dcterms:modified>
</cp:coreProperties>
</file>

<file path=docProps/custom.xml><?xml version="1.0" encoding="utf-8"?>
<Properties xmlns="http://schemas.openxmlformats.org/officeDocument/2006/custom-properties" xmlns:vt="http://schemas.openxmlformats.org/officeDocument/2006/docPropsVTypes"/>
</file>